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5528EA2A" w:rsidR="00A232A5" w:rsidRDefault="00986449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November 13</w:t>
      </w:r>
      <w:r w:rsidR="007131F6">
        <w:rPr>
          <w:b/>
          <w:bCs/>
        </w:rPr>
        <w:t>, 2023</w:t>
      </w:r>
    </w:p>
    <w:p w14:paraId="554705BD" w14:textId="77777777" w:rsidR="00A17C28" w:rsidRDefault="00A17C28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</w:p>
    <w:p w14:paraId="38079B85" w14:textId="157279A4" w:rsidR="00A17C28" w:rsidRDefault="00A17C28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Budget Meeting 5:00 pm</w:t>
      </w:r>
    </w:p>
    <w:p w14:paraId="21F20FE8" w14:textId="6001F4D4" w:rsidR="00A17C28" w:rsidRDefault="00A17C28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Selectmen’s Meeting to follow</w:t>
      </w:r>
    </w:p>
    <w:p w14:paraId="11DDA0A4" w14:textId="59ABEE1B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69940FD2" w:rsidR="00214D79" w:rsidRPr="00AA3822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1A7540B6" w14:textId="54F923C0" w:rsidR="00AA3822" w:rsidRPr="00687C9B" w:rsidRDefault="00AA3822" w:rsidP="007131F6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CA3B0B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>ACTION ON MINUTES</w:t>
      </w:r>
    </w:p>
    <w:p w14:paraId="522D12A1" w14:textId="40B3D5B5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</w:t>
      </w:r>
      <w:r w:rsidR="002A78E0">
        <w:rPr>
          <w:i/>
          <w:iCs/>
        </w:rPr>
        <w:t xml:space="preserve">October </w:t>
      </w:r>
      <w:r w:rsidR="00986449">
        <w:rPr>
          <w:i/>
          <w:iCs/>
        </w:rPr>
        <w:t>23</w:t>
      </w:r>
      <w:r w:rsidR="002A78E0">
        <w:rPr>
          <w:i/>
          <w:iCs/>
        </w:rPr>
        <w:t>,</w:t>
      </w:r>
      <w:r w:rsidR="00577E82">
        <w:rPr>
          <w:i/>
          <w:iCs/>
        </w:rPr>
        <w:t xml:space="preserve"> 2023</w:t>
      </w:r>
    </w:p>
    <w:p w14:paraId="5B79BA4F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 xml:space="preserve">ADJUSTMENTS TO AGENDA </w:t>
      </w:r>
    </w:p>
    <w:p w14:paraId="300EA04E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F12464B" w14:textId="77777777" w:rsidR="00185CDE" w:rsidRP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0F94EE61" w14:textId="61BD468C" w:rsidR="00185CDE" w:rsidRDefault="00185CDE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PUBLIC COMMENTS </w:t>
      </w:r>
    </w:p>
    <w:p w14:paraId="719E2F51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0DF70D46" w:rsidR="00582B24" w:rsidRPr="008B537F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</w:p>
    <w:p w14:paraId="173E179D" w14:textId="14965609" w:rsidR="008B537F" w:rsidRDefault="008B537F" w:rsidP="008B537F">
      <w:pPr>
        <w:pStyle w:val="ListParagraph"/>
        <w:widowControl w:val="0"/>
        <w:autoSpaceDE w:val="0"/>
        <w:autoSpaceDN w:val="0"/>
        <w:adjustRightInd w:val="0"/>
        <w:ind w:left="360"/>
      </w:pPr>
      <w:r>
        <w:t>5.1 Spugnardi Signs –</w:t>
      </w:r>
    </w:p>
    <w:p w14:paraId="10500FFE" w14:textId="77777777" w:rsidR="00411F98" w:rsidRDefault="00411F98" w:rsidP="008B537F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71517D8D" w14:textId="54FB6E8C" w:rsidR="008B537F" w:rsidRDefault="008B537F" w:rsidP="00B3258A">
      <w:pPr>
        <w:pStyle w:val="ListParagraph"/>
        <w:widowControl w:val="0"/>
        <w:autoSpaceDE w:val="0"/>
        <w:autoSpaceDN w:val="0"/>
        <w:adjustRightInd w:val="0"/>
        <w:ind w:hanging="360"/>
      </w:pPr>
      <w:r>
        <w:t>5.2</w:t>
      </w:r>
      <w:r w:rsidR="00B3258A">
        <w:t xml:space="preserve"> Disposition of </w:t>
      </w:r>
      <w:r>
        <w:t xml:space="preserve">Old </w:t>
      </w:r>
      <w:r w:rsidR="00B3258A">
        <w:t>Town Garage</w:t>
      </w:r>
      <w:r>
        <w:t xml:space="preserve"> </w:t>
      </w:r>
      <w:r w:rsidR="00B3258A">
        <w:t xml:space="preserve">Sign </w:t>
      </w:r>
      <w:r w:rsidR="00411F98">
        <w:t>–</w:t>
      </w:r>
      <w:r w:rsidR="00B3258A">
        <w:t xml:space="preserve"> </w:t>
      </w:r>
    </w:p>
    <w:p w14:paraId="1FA95EDD" w14:textId="77777777" w:rsidR="00411F98" w:rsidRDefault="00411F98" w:rsidP="00B3258A">
      <w:pPr>
        <w:pStyle w:val="ListParagraph"/>
        <w:widowControl w:val="0"/>
        <w:autoSpaceDE w:val="0"/>
        <w:autoSpaceDN w:val="0"/>
        <w:adjustRightInd w:val="0"/>
        <w:ind w:hanging="360"/>
      </w:pPr>
    </w:p>
    <w:p w14:paraId="309B2988" w14:textId="77777777" w:rsidR="00A30C23" w:rsidRDefault="007131F6" w:rsidP="00A30C23">
      <w:pPr>
        <w:widowControl w:val="0"/>
        <w:autoSpaceDE w:val="0"/>
        <w:autoSpaceDN w:val="0"/>
        <w:adjustRightInd w:val="0"/>
        <w:rPr>
          <w:iCs/>
        </w:rPr>
      </w:pPr>
      <w:r>
        <w:rPr>
          <w:iCs/>
        </w:rPr>
        <w:t xml:space="preserve">      5.</w:t>
      </w:r>
      <w:r w:rsidR="008B537F">
        <w:rPr>
          <w:iCs/>
        </w:rPr>
        <w:t>3</w:t>
      </w:r>
      <w:r>
        <w:rPr>
          <w:iCs/>
        </w:rPr>
        <w:t xml:space="preserve"> Plow Truck Passenger Waive</w:t>
      </w:r>
      <w:r w:rsidR="00986449">
        <w:rPr>
          <w:iCs/>
        </w:rPr>
        <w:t xml:space="preserve">r </w:t>
      </w:r>
      <w:r w:rsidR="008B537F">
        <w:rPr>
          <w:iCs/>
        </w:rPr>
        <w:t>–</w:t>
      </w:r>
      <w:r w:rsidR="00986449">
        <w:rPr>
          <w:iCs/>
        </w:rPr>
        <w:t xml:space="preserve"> </w:t>
      </w:r>
    </w:p>
    <w:p w14:paraId="69749095" w14:textId="77777777" w:rsidR="00411F98" w:rsidRDefault="00411F98" w:rsidP="00A30C23">
      <w:pPr>
        <w:widowControl w:val="0"/>
        <w:autoSpaceDE w:val="0"/>
        <w:autoSpaceDN w:val="0"/>
        <w:adjustRightInd w:val="0"/>
        <w:rPr>
          <w:iCs/>
        </w:rPr>
      </w:pPr>
    </w:p>
    <w:p w14:paraId="57A746A4" w14:textId="4E85029C" w:rsidR="008B537F" w:rsidRDefault="008B537F" w:rsidP="00A30C23">
      <w:pPr>
        <w:widowControl w:val="0"/>
        <w:autoSpaceDE w:val="0"/>
        <w:autoSpaceDN w:val="0"/>
        <w:adjustRightInd w:val="0"/>
        <w:rPr>
          <w:iCs/>
        </w:rPr>
      </w:pPr>
      <w:r>
        <w:rPr>
          <w:iCs/>
        </w:rPr>
        <w:t xml:space="preserve"> </w:t>
      </w:r>
      <w:r w:rsidR="00A30C23">
        <w:rPr>
          <w:iCs/>
        </w:rPr>
        <w:t xml:space="preserve">     5.4 Moody Library Trustee </w:t>
      </w:r>
      <w:r w:rsidR="00411F98">
        <w:rPr>
          <w:iCs/>
        </w:rPr>
        <w:t>– Sandra Bruno</w:t>
      </w:r>
    </w:p>
    <w:p w14:paraId="2CEC9CE3" w14:textId="77777777" w:rsidR="00411F98" w:rsidRDefault="00411F98" w:rsidP="00A30C23">
      <w:pPr>
        <w:widowControl w:val="0"/>
        <w:autoSpaceDE w:val="0"/>
        <w:autoSpaceDN w:val="0"/>
        <w:adjustRightInd w:val="0"/>
        <w:rPr>
          <w:iCs/>
        </w:rPr>
      </w:pPr>
    </w:p>
    <w:p w14:paraId="50BC9FBC" w14:textId="590A903D" w:rsidR="00D337E4" w:rsidRDefault="00D337E4" w:rsidP="00A30C23">
      <w:pPr>
        <w:widowControl w:val="0"/>
        <w:autoSpaceDE w:val="0"/>
        <w:autoSpaceDN w:val="0"/>
        <w:adjustRightInd w:val="0"/>
        <w:rPr>
          <w:iCs/>
        </w:rPr>
      </w:pPr>
      <w:r>
        <w:rPr>
          <w:iCs/>
        </w:rPr>
        <w:t xml:space="preserve">      5.5 Young Abatement</w:t>
      </w:r>
      <w:r w:rsidR="00411F98">
        <w:rPr>
          <w:iCs/>
        </w:rPr>
        <w:t xml:space="preserve"> - </w:t>
      </w:r>
    </w:p>
    <w:p w14:paraId="04EB19CD" w14:textId="77777777" w:rsidR="00A30C23" w:rsidRPr="00A30C23" w:rsidRDefault="00A30C23" w:rsidP="00A30C23">
      <w:pPr>
        <w:widowControl w:val="0"/>
        <w:autoSpaceDE w:val="0"/>
        <w:autoSpaceDN w:val="0"/>
        <w:adjustRightInd w:val="0"/>
        <w:rPr>
          <w:iCs/>
        </w:rPr>
      </w:pPr>
    </w:p>
    <w:p w14:paraId="12A7FAAE" w14:textId="5D3EFE2A" w:rsidR="00F94CAE" w:rsidRDefault="004F55CC" w:rsidP="00F94CAE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b/>
          <w:bCs/>
        </w:rPr>
      </w:pPr>
      <w:r w:rsidRPr="00F94CAE">
        <w:rPr>
          <w:b/>
          <w:bCs/>
        </w:rPr>
        <w:t>CHAIRMAN’S ITEMS</w:t>
      </w:r>
    </w:p>
    <w:p w14:paraId="5C367DB6" w14:textId="77777777" w:rsidR="00411F98" w:rsidRDefault="00411F98" w:rsidP="00411F98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b/>
          <w:bCs/>
        </w:rPr>
      </w:pPr>
    </w:p>
    <w:p w14:paraId="2D03A791" w14:textId="0E2A795D" w:rsidR="00F94CAE" w:rsidRPr="00F94CAE" w:rsidRDefault="00F94CAE" w:rsidP="00F94CAE">
      <w:pPr>
        <w:pStyle w:val="ListParagraph"/>
        <w:widowControl w:val="0"/>
        <w:autoSpaceDE w:val="0"/>
        <w:autoSpaceDN w:val="0"/>
        <w:adjustRightInd w:val="0"/>
        <w:ind w:left="360"/>
      </w:pPr>
      <w:r>
        <w:t>6.1 General Assistance Audit 11-02-2023 at 11.:30</w:t>
      </w:r>
    </w:p>
    <w:p w14:paraId="4A381274" w14:textId="53A695BF" w:rsidR="00F062F4" w:rsidRPr="00D07747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6562C41C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SELECTMEN ITEMS</w:t>
      </w:r>
      <w:r w:rsidR="00411F98">
        <w:rPr>
          <w:b/>
          <w:bCs/>
        </w:rPr>
        <w:t xml:space="preserve"> - 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E699648" w14:textId="104475F4" w:rsidR="009337F2" w:rsidRDefault="00EB210F" w:rsidP="0094346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D07747">
        <w:rPr>
          <w:b/>
          <w:bCs/>
        </w:rPr>
        <w:t>SIGN WARRANTS</w:t>
      </w:r>
      <w:r w:rsidRPr="00212807">
        <w:rPr>
          <w:bCs/>
        </w:rPr>
        <w:t xml:space="preserve"> </w:t>
      </w:r>
      <w:r w:rsidR="00F27B96" w:rsidRPr="00212807">
        <w:rPr>
          <w:bCs/>
        </w:rPr>
        <w:t xml:space="preserve">– </w:t>
      </w:r>
      <w:r w:rsidR="007131F6">
        <w:rPr>
          <w:bCs/>
        </w:rPr>
        <w:t>#</w:t>
      </w:r>
      <w:r w:rsidR="00411F98">
        <w:rPr>
          <w:bCs/>
        </w:rPr>
        <w:t xml:space="preserve"> 54, # 55</w:t>
      </w:r>
    </w:p>
    <w:p w14:paraId="055E3AC4" w14:textId="77777777" w:rsidR="00997114" w:rsidRPr="00997114" w:rsidRDefault="00997114" w:rsidP="0099711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385B862B" w:rsidR="00B10644" w:rsidRPr="00B10644" w:rsidRDefault="00B10644" w:rsidP="00822E6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ADJOURNMENT</w:t>
      </w:r>
      <w:r w:rsidR="00D9658F" w:rsidRPr="00D07747">
        <w:rPr>
          <w:b/>
          <w:bCs/>
        </w:rPr>
        <w:tab/>
        <w:t xml:space="preserve"> 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FF026F"/>
    <w:multiLevelType w:val="multilevel"/>
    <w:tmpl w:val="01E272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447C2"/>
    <w:multiLevelType w:val="multilevel"/>
    <w:tmpl w:val="4DCCEE4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493107">
    <w:abstractNumId w:val="12"/>
  </w:num>
  <w:num w:numId="2" w16cid:durableId="1924146742">
    <w:abstractNumId w:val="10"/>
  </w:num>
  <w:num w:numId="3" w16cid:durableId="728772225">
    <w:abstractNumId w:val="16"/>
  </w:num>
  <w:num w:numId="4" w16cid:durableId="1923906748">
    <w:abstractNumId w:val="3"/>
  </w:num>
  <w:num w:numId="5" w16cid:durableId="692344224">
    <w:abstractNumId w:val="14"/>
  </w:num>
  <w:num w:numId="6" w16cid:durableId="1802337655">
    <w:abstractNumId w:val="2"/>
  </w:num>
  <w:num w:numId="7" w16cid:durableId="690568386">
    <w:abstractNumId w:val="8"/>
  </w:num>
  <w:num w:numId="8" w16cid:durableId="1760372829">
    <w:abstractNumId w:val="0"/>
  </w:num>
  <w:num w:numId="9" w16cid:durableId="1764958251">
    <w:abstractNumId w:val="11"/>
  </w:num>
  <w:num w:numId="10" w16cid:durableId="698241908">
    <w:abstractNumId w:val="5"/>
  </w:num>
  <w:num w:numId="11" w16cid:durableId="177501406">
    <w:abstractNumId w:val="9"/>
  </w:num>
  <w:num w:numId="12" w16cid:durableId="177086223">
    <w:abstractNumId w:val="13"/>
  </w:num>
  <w:num w:numId="13" w16cid:durableId="699208020">
    <w:abstractNumId w:val="6"/>
  </w:num>
  <w:num w:numId="14" w16cid:durableId="51543799">
    <w:abstractNumId w:val="1"/>
  </w:num>
  <w:num w:numId="15" w16cid:durableId="686520515">
    <w:abstractNumId w:val="7"/>
  </w:num>
  <w:num w:numId="16" w16cid:durableId="295918192">
    <w:abstractNumId w:val="4"/>
  </w:num>
  <w:num w:numId="17" w16cid:durableId="1393889186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39A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2F62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0DDA"/>
    <w:rsid w:val="001B24DB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36CA"/>
    <w:rsid w:val="002A4001"/>
    <w:rsid w:val="002A4D03"/>
    <w:rsid w:val="002A78E0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1F98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B72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06D49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374BD"/>
    <w:rsid w:val="005425D4"/>
    <w:rsid w:val="0054305F"/>
    <w:rsid w:val="005430EA"/>
    <w:rsid w:val="005448E0"/>
    <w:rsid w:val="00546F41"/>
    <w:rsid w:val="00547730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77E82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0D08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87C9B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740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31F6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29AC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56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08D6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2E6F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7C8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537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127E"/>
    <w:rsid w:val="00912169"/>
    <w:rsid w:val="00912956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571E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559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6449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17C28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0C23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A47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822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58A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4122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37E4"/>
    <w:rsid w:val="00D351F4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25D5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21F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4CAE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5A44D4-235F-4162-993A-FA2F8C332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2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Town Clerk</cp:lastModifiedBy>
  <cp:revision>8</cp:revision>
  <cp:lastPrinted>2023-08-11T11:41:00Z</cp:lastPrinted>
  <dcterms:created xsi:type="dcterms:W3CDTF">2023-10-26T17:48:00Z</dcterms:created>
  <dcterms:modified xsi:type="dcterms:W3CDTF">2023-11-13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